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71970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62c2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cb72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5Z</dcterms:created>
  <dcterms:modified xsi:type="dcterms:W3CDTF">2016-08-30T07:20:25Z</dcterms:modified>
</cp:coreProperties>
</file>